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9"/>
        <w:gridCol w:w="7771"/>
      </w:tblGrid>
      <w:tr w:rsidR="006B7FBC" w14:paraId="6F2DCFD4" w14:textId="77777777" w:rsidTr="00C57685">
        <w:trPr>
          <w:trHeight w:val="1610"/>
        </w:trPr>
        <w:tc>
          <w:tcPr>
            <w:tcW w:w="10790" w:type="dxa"/>
            <w:gridSpan w:val="2"/>
            <w:vAlign w:val="center"/>
          </w:tcPr>
          <w:p w14:paraId="7B365A29" w14:textId="2D794A0B" w:rsidR="006B7FBC" w:rsidRPr="00982A8B" w:rsidRDefault="002D43A3" w:rsidP="00C205C1">
            <w:pPr>
              <w:jc w:val="center"/>
              <w:rPr>
                <w:rFonts w:ascii="Century Gothic" w:hAnsi="Century Gothic"/>
                <w:b/>
                <w:i/>
              </w:rPr>
            </w:pPr>
            <w:r>
              <w:rPr>
                <w:rFonts w:ascii="Century Gothic" w:hAnsi="Century Gothic"/>
                <w:b/>
                <w:i/>
                <w:noProof/>
              </w:rPr>
              <w:drawing>
                <wp:inline distT="0" distB="0" distL="0" distR="0" wp14:anchorId="211A4298" wp14:editId="4E0A4767">
                  <wp:extent cx="4394200" cy="1470430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ports syllabu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9367" cy="1485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9D3" w14:paraId="645E4712" w14:textId="77777777" w:rsidTr="00C205C1">
        <w:tc>
          <w:tcPr>
            <w:tcW w:w="3019" w:type="dxa"/>
            <w:vAlign w:val="center"/>
          </w:tcPr>
          <w:p w14:paraId="4B8AD873" w14:textId="77777777" w:rsidR="00F449D3" w:rsidRPr="00585ED5" w:rsidRDefault="00F449D3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imary Actor</w:t>
            </w:r>
            <w:r w:rsidR="00327BE7" w:rsidRPr="00585ED5">
              <w:rPr>
                <w:rFonts w:ascii="Century Gothic" w:hAnsi="Century Gothic"/>
              </w:rPr>
              <w:t>s:</w:t>
            </w:r>
          </w:p>
        </w:tc>
        <w:tc>
          <w:tcPr>
            <w:tcW w:w="7771" w:type="dxa"/>
            <w:vAlign w:val="center"/>
          </w:tcPr>
          <w:p w14:paraId="289E84ED" w14:textId="1F3F186A" w:rsidR="00F449D3" w:rsidRPr="00585ED5" w:rsidRDefault="00F159CE" w:rsidP="00E715B8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Curriculog</w:t>
            </w:r>
          </w:p>
        </w:tc>
      </w:tr>
      <w:tr w:rsidR="00E715B8" w14:paraId="368B325D" w14:textId="77777777" w:rsidTr="00C205C1">
        <w:tc>
          <w:tcPr>
            <w:tcW w:w="3019" w:type="dxa"/>
            <w:vAlign w:val="center"/>
          </w:tcPr>
          <w:p w14:paraId="0FD9689D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Importance Level:</w:t>
            </w:r>
          </w:p>
        </w:tc>
        <w:tc>
          <w:tcPr>
            <w:tcW w:w="7771" w:type="dxa"/>
            <w:vAlign w:val="center"/>
          </w:tcPr>
          <w:p w14:paraId="2C0E2AC3" w14:textId="6BEEC3DD" w:rsidR="00E715B8" w:rsidRPr="00585ED5" w:rsidRDefault="007A0C50" w:rsidP="00480607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High</w:t>
            </w:r>
          </w:p>
        </w:tc>
      </w:tr>
      <w:tr w:rsidR="006B7FBC" w14:paraId="4DF05622" w14:textId="77777777" w:rsidTr="00C205C1">
        <w:tc>
          <w:tcPr>
            <w:tcW w:w="3019" w:type="dxa"/>
            <w:vAlign w:val="center"/>
          </w:tcPr>
          <w:p w14:paraId="1517E41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akeholders:</w:t>
            </w:r>
          </w:p>
        </w:tc>
        <w:tc>
          <w:tcPr>
            <w:tcW w:w="7771" w:type="dxa"/>
            <w:vAlign w:val="center"/>
          </w:tcPr>
          <w:p w14:paraId="50970D91" w14:textId="0346020A" w:rsidR="006B7FBC" w:rsidRPr="00585ED5" w:rsidRDefault="00F159CE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Curriculog</w:t>
            </w:r>
            <w:r w:rsidR="006A4F35" w:rsidRPr="00585ED5">
              <w:rPr>
                <w:rFonts w:ascii="Century Gothic" w:hAnsi="Century Gothic"/>
                <w:bCs/>
                <w:i/>
              </w:rPr>
              <w:t xml:space="preserve">– needs to </w:t>
            </w:r>
            <w:r>
              <w:rPr>
                <w:rFonts w:ascii="Century Gothic" w:hAnsi="Century Gothic"/>
                <w:bCs/>
                <w:i/>
              </w:rPr>
              <w:t xml:space="preserve">import </w:t>
            </w:r>
            <w:r w:rsidR="007A0C50">
              <w:rPr>
                <w:rFonts w:ascii="Century Gothic" w:hAnsi="Century Gothic"/>
                <w:bCs/>
                <w:i/>
              </w:rPr>
              <w:t>course sylla</w:t>
            </w:r>
            <w:r>
              <w:rPr>
                <w:rFonts w:ascii="Century Gothic" w:hAnsi="Century Gothic"/>
                <w:bCs/>
                <w:i/>
              </w:rPr>
              <w:t>b</w:t>
            </w:r>
            <w:r w:rsidR="00E171E4">
              <w:rPr>
                <w:rFonts w:ascii="Century Gothic" w:hAnsi="Century Gothic"/>
                <w:bCs/>
                <w:i/>
              </w:rPr>
              <w:t>us</w:t>
            </w:r>
          </w:p>
        </w:tc>
      </w:tr>
      <w:tr w:rsidR="00E715B8" w14:paraId="2781E680" w14:textId="77777777" w:rsidTr="00C205C1">
        <w:tc>
          <w:tcPr>
            <w:tcW w:w="3019" w:type="dxa"/>
            <w:vAlign w:val="center"/>
          </w:tcPr>
          <w:p w14:paraId="182523C1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 Id:</w:t>
            </w:r>
          </w:p>
        </w:tc>
        <w:tc>
          <w:tcPr>
            <w:tcW w:w="7771" w:type="dxa"/>
            <w:vAlign w:val="center"/>
          </w:tcPr>
          <w:p w14:paraId="63D96EF0" w14:textId="5C51E0CE" w:rsidR="00E715B8" w:rsidRPr="00585ED5" w:rsidRDefault="00DF0CD1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UC</w:t>
            </w:r>
            <w:r w:rsidR="00380F5C">
              <w:rPr>
                <w:rFonts w:ascii="Century Gothic" w:hAnsi="Century Gothic"/>
                <w:bCs/>
                <w:i/>
              </w:rPr>
              <w:t>2</w:t>
            </w:r>
            <w:r w:rsidRPr="00585ED5">
              <w:rPr>
                <w:rFonts w:ascii="Century Gothic" w:hAnsi="Century Gothic"/>
                <w:bCs/>
                <w:i/>
              </w:rPr>
              <w:t>-</w:t>
            </w:r>
            <w:r w:rsidR="00F159CE">
              <w:rPr>
                <w:rFonts w:ascii="Century Gothic" w:hAnsi="Century Gothic"/>
                <w:bCs/>
                <w:i/>
              </w:rPr>
              <w:t>Import</w:t>
            </w:r>
            <w:r w:rsidR="007A0C50">
              <w:rPr>
                <w:rFonts w:ascii="Century Gothic" w:hAnsi="Century Gothic"/>
                <w:bCs/>
                <w:i/>
              </w:rPr>
              <w:t>Syllabus</w:t>
            </w:r>
          </w:p>
        </w:tc>
      </w:tr>
      <w:tr w:rsidR="00E131D0" w14:paraId="472C2BE6" w14:textId="77777777" w:rsidTr="00C205C1">
        <w:tc>
          <w:tcPr>
            <w:tcW w:w="3019" w:type="dxa"/>
            <w:vAlign w:val="center"/>
          </w:tcPr>
          <w:p w14:paraId="3D7472E6" w14:textId="77777777" w:rsidR="00E131D0" w:rsidRPr="00585ED5" w:rsidRDefault="00E131D0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:</w:t>
            </w:r>
          </w:p>
        </w:tc>
        <w:tc>
          <w:tcPr>
            <w:tcW w:w="7771" w:type="dxa"/>
            <w:vAlign w:val="center"/>
          </w:tcPr>
          <w:p w14:paraId="3768B673" w14:textId="5132FD96" w:rsidR="00E131D0" w:rsidRPr="00585ED5" w:rsidRDefault="007A0C50" w:rsidP="00982A8B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Syllabison</w:t>
            </w:r>
            <w:r w:rsidR="00E131D0" w:rsidRPr="00585ED5">
              <w:rPr>
                <w:rFonts w:ascii="Century Gothic" w:hAnsi="Century Gothic"/>
                <w:bCs/>
                <w:i/>
              </w:rPr>
              <w:t xml:space="preserve"> sha</w:t>
            </w:r>
            <w:r w:rsidR="00DF0CD1" w:rsidRPr="00585ED5">
              <w:rPr>
                <w:rFonts w:ascii="Century Gothic" w:hAnsi="Century Gothic"/>
                <w:bCs/>
                <w:i/>
              </w:rPr>
              <w:t xml:space="preserve">ll allow the </w:t>
            </w:r>
            <w:r w:rsidR="00F159CE">
              <w:rPr>
                <w:rFonts w:ascii="Century Gothic" w:hAnsi="Century Gothic"/>
                <w:bCs/>
                <w:i/>
              </w:rPr>
              <w:t xml:space="preserve">Curriculog </w:t>
            </w:r>
            <w:r>
              <w:rPr>
                <w:rFonts w:ascii="Century Gothic" w:hAnsi="Century Gothic"/>
                <w:bCs/>
                <w:i/>
              </w:rPr>
              <w:t>to</w:t>
            </w:r>
            <w:r w:rsidR="00F159CE">
              <w:rPr>
                <w:rFonts w:ascii="Century Gothic" w:hAnsi="Century Gothic"/>
                <w:bCs/>
                <w:i/>
              </w:rPr>
              <w:t xml:space="preserve"> import</w:t>
            </w:r>
            <w:r>
              <w:rPr>
                <w:rFonts w:ascii="Century Gothic" w:hAnsi="Century Gothic"/>
                <w:bCs/>
                <w:i/>
              </w:rPr>
              <w:t xml:space="preserve"> course syllab</w:t>
            </w:r>
            <w:r w:rsidR="00380F5C">
              <w:rPr>
                <w:rFonts w:ascii="Century Gothic" w:hAnsi="Century Gothic"/>
                <w:bCs/>
                <w:i/>
              </w:rPr>
              <w:t>us</w:t>
            </w:r>
          </w:p>
        </w:tc>
      </w:tr>
      <w:tr w:rsidR="00113AE5" w14:paraId="61E368CD" w14:textId="77777777" w:rsidTr="00C205C1">
        <w:tc>
          <w:tcPr>
            <w:tcW w:w="3019" w:type="dxa"/>
            <w:vAlign w:val="center"/>
          </w:tcPr>
          <w:p w14:paraId="049CF365" w14:textId="77777777" w:rsidR="00113AE5" w:rsidRPr="00585ED5" w:rsidRDefault="00113AE5" w:rsidP="00113AE5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Quality Requirements:</w:t>
            </w:r>
          </w:p>
        </w:tc>
        <w:tc>
          <w:tcPr>
            <w:tcW w:w="7771" w:type="dxa"/>
            <w:vAlign w:val="center"/>
          </w:tcPr>
          <w:p w14:paraId="14321F31" w14:textId="2CA7F5FA" w:rsidR="00CA2BA2" w:rsidRPr="00585ED5" w:rsidRDefault="00380F5C" w:rsidP="00113AE5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N/A</w:t>
            </w:r>
          </w:p>
        </w:tc>
      </w:tr>
      <w:tr w:rsidR="006B7FBC" w14:paraId="3CD122D7" w14:textId="77777777" w:rsidTr="00C205C1">
        <w:tc>
          <w:tcPr>
            <w:tcW w:w="3019" w:type="dxa"/>
            <w:vAlign w:val="center"/>
          </w:tcPr>
          <w:p w14:paraId="6C385DA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ory:</w:t>
            </w:r>
          </w:p>
        </w:tc>
        <w:tc>
          <w:tcPr>
            <w:tcW w:w="7771" w:type="dxa"/>
            <w:vAlign w:val="center"/>
          </w:tcPr>
          <w:p w14:paraId="496EDAEA" w14:textId="657BC9F1" w:rsidR="006B7FBC" w:rsidRPr="00585ED5" w:rsidRDefault="00F159CE" w:rsidP="00982A8B">
            <w:pPr>
              <w:rPr>
                <w:rFonts w:ascii="Century Gothic" w:hAnsi="Century Gothic"/>
                <w:bCs/>
              </w:rPr>
            </w:pPr>
            <w:r>
              <w:rPr>
                <w:rFonts w:ascii="Century Gothic" w:hAnsi="Century Gothic"/>
                <w:bCs/>
                <w:i/>
              </w:rPr>
              <w:t>Curriculog needs to import</w:t>
            </w:r>
            <w:r w:rsidR="007268AC">
              <w:rPr>
                <w:rFonts w:ascii="Century Gothic" w:hAnsi="Century Gothic"/>
                <w:bCs/>
                <w:i/>
              </w:rPr>
              <w:t xml:space="preserve"> course</w:t>
            </w:r>
            <w:r w:rsidR="007A0C50">
              <w:rPr>
                <w:rFonts w:ascii="Century Gothic" w:hAnsi="Century Gothic"/>
                <w:bCs/>
                <w:i/>
              </w:rPr>
              <w:t xml:space="preserve"> </w:t>
            </w:r>
            <w:r w:rsidR="00380F5C">
              <w:rPr>
                <w:rFonts w:ascii="Century Gothic" w:hAnsi="Century Gothic"/>
                <w:bCs/>
                <w:i/>
              </w:rPr>
              <w:t>syllabi</w:t>
            </w:r>
            <w:r w:rsidR="007A0C50">
              <w:rPr>
                <w:rFonts w:ascii="Century Gothic" w:hAnsi="Century Gothic"/>
                <w:bCs/>
                <w:i/>
              </w:rPr>
              <w:t xml:space="preserve">, so that </w:t>
            </w:r>
            <w:r>
              <w:rPr>
                <w:rFonts w:ascii="Century Gothic" w:hAnsi="Century Gothic"/>
                <w:bCs/>
                <w:i/>
              </w:rPr>
              <w:t>the Syllabi List can be up to date.</w:t>
            </w:r>
          </w:p>
        </w:tc>
      </w:tr>
      <w:tr w:rsidR="006B7FBC" w14:paraId="5F80640F" w14:textId="77777777" w:rsidTr="00C205C1">
        <w:tc>
          <w:tcPr>
            <w:tcW w:w="3019" w:type="dxa"/>
            <w:vAlign w:val="center"/>
          </w:tcPr>
          <w:p w14:paraId="3E327829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e-Conditions:</w:t>
            </w:r>
          </w:p>
        </w:tc>
        <w:tc>
          <w:tcPr>
            <w:tcW w:w="7771" w:type="dxa"/>
            <w:vAlign w:val="center"/>
          </w:tcPr>
          <w:p w14:paraId="31387F82" w14:textId="2349756D" w:rsidR="006B7FBC" w:rsidRPr="00585ED5" w:rsidRDefault="00F159CE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There is a due update</w:t>
            </w:r>
          </w:p>
        </w:tc>
      </w:tr>
      <w:tr w:rsidR="006B7FBC" w14:paraId="62E835CB" w14:textId="77777777" w:rsidTr="00C205C1">
        <w:tc>
          <w:tcPr>
            <w:tcW w:w="3019" w:type="dxa"/>
            <w:vAlign w:val="center"/>
          </w:tcPr>
          <w:p w14:paraId="5B8B7860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ost-Conditions:</w:t>
            </w:r>
          </w:p>
        </w:tc>
        <w:tc>
          <w:tcPr>
            <w:tcW w:w="7771" w:type="dxa"/>
            <w:vAlign w:val="center"/>
          </w:tcPr>
          <w:p w14:paraId="1095EE6B" w14:textId="7BB5CBCC" w:rsidR="006B7FBC" w:rsidRPr="00585ED5" w:rsidRDefault="007A0C50" w:rsidP="00C205C1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The </w:t>
            </w:r>
            <w:r w:rsidR="00D103F0">
              <w:rPr>
                <w:rFonts w:ascii="Century Gothic" w:hAnsi="Century Gothic"/>
                <w:i/>
              </w:rPr>
              <w:t xml:space="preserve">syllabi list is updated with the </w:t>
            </w:r>
            <w:r w:rsidR="00F159CE">
              <w:rPr>
                <w:rFonts w:ascii="Century Gothic" w:hAnsi="Century Gothic"/>
                <w:i/>
              </w:rPr>
              <w:t>imported</w:t>
            </w:r>
            <w:r w:rsidR="00D103F0">
              <w:rPr>
                <w:rFonts w:ascii="Century Gothic" w:hAnsi="Century Gothic"/>
                <w:i/>
              </w:rPr>
              <w:t xml:space="preserve"> syllabus</w:t>
            </w:r>
          </w:p>
        </w:tc>
      </w:tr>
      <w:tr w:rsidR="006B7FBC" w14:paraId="68828E21" w14:textId="77777777" w:rsidTr="00C205C1">
        <w:tc>
          <w:tcPr>
            <w:tcW w:w="3019" w:type="dxa"/>
            <w:vAlign w:val="center"/>
          </w:tcPr>
          <w:p w14:paraId="01648C0F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Trigger:</w:t>
            </w:r>
          </w:p>
        </w:tc>
        <w:tc>
          <w:tcPr>
            <w:tcW w:w="7771" w:type="dxa"/>
            <w:vAlign w:val="center"/>
          </w:tcPr>
          <w:p w14:paraId="4E9C9810" w14:textId="4482F7C2" w:rsidR="00982A8B" w:rsidRPr="00F159CE" w:rsidRDefault="006B7FBC" w:rsidP="00DF0CD1">
            <w:pPr>
              <w:rPr>
                <w:rFonts w:ascii="Century Gothic" w:hAnsi="Century Gothic"/>
                <w:i/>
                <w:iCs/>
              </w:rPr>
            </w:pPr>
            <w:r w:rsidRPr="00585ED5">
              <w:rPr>
                <w:rFonts w:ascii="Century Gothic" w:hAnsi="Century Gothic"/>
                <w:b/>
                <w:bCs/>
              </w:rPr>
              <w:t>Trigger Type:</w:t>
            </w:r>
            <w:r w:rsidRPr="00585ED5">
              <w:rPr>
                <w:rFonts w:ascii="Century Gothic" w:hAnsi="Century Gothic"/>
              </w:rPr>
              <w:t xml:space="preserve"> </w:t>
            </w:r>
          </w:p>
        </w:tc>
      </w:tr>
      <w:tr w:rsidR="006B7FBC" w14:paraId="1E4706C5" w14:textId="77777777" w:rsidTr="00C205C1">
        <w:trPr>
          <w:cantSplit/>
        </w:trPr>
        <w:tc>
          <w:tcPr>
            <w:tcW w:w="3019" w:type="dxa"/>
            <w:vAlign w:val="center"/>
          </w:tcPr>
          <w:p w14:paraId="73936C8A" w14:textId="77777777" w:rsidR="006B7FBC" w:rsidRPr="00113AE5" w:rsidRDefault="006B7FBC" w:rsidP="00E11962">
            <w:pPr>
              <w:rPr>
                <w:rFonts w:ascii="Century Gothic" w:hAnsi="Century Gothic"/>
              </w:rPr>
            </w:pPr>
            <w:r w:rsidRPr="00113AE5">
              <w:rPr>
                <w:rFonts w:ascii="Century Gothic" w:hAnsi="Century Gothic"/>
              </w:rPr>
              <w:t>Normal Flow of Events:</w:t>
            </w:r>
          </w:p>
        </w:tc>
        <w:tc>
          <w:tcPr>
            <w:tcW w:w="7771" w:type="dxa"/>
            <w:vAlign w:val="center"/>
          </w:tcPr>
          <w:p w14:paraId="0E33B9CD" w14:textId="7E77D6C8" w:rsidR="006B7FBC" w:rsidRDefault="00F159CE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Curriculog sends a request to update syllab</w:t>
            </w:r>
            <w:r w:rsidR="00E171E4">
              <w:rPr>
                <w:rFonts w:ascii="Century Gothic" w:hAnsi="Century Gothic"/>
                <w:i/>
              </w:rPr>
              <w:t>i list</w:t>
            </w:r>
            <w:r>
              <w:rPr>
                <w:rFonts w:ascii="Century Gothic" w:hAnsi="Century Gothic"/>
                <w:i/>
              </w:rPr>
              <w:t xml:space="preserve"> </w:t>
            </w:r>
          </w:p>
          <w:p w14:paraId="5E29072B" w14:textId="6C2D681F" w:rsidR="006C45EF" w:rsidRPr="00F159CE" w:rsidRDefault="00F159CE" w:rsidP="00F159CE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 grants Curriculog access to the existing syllabi list</w:t>
            </w:r>
          </w:p>
          <w:p w14:paraId="79B7E131" w14:textId="49492A20" w:rsidR="007A0C50" w:rsidRPr="00DF0CD1" w:rsidRDefault="007A0C50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The syllabi list is updated with the </w:t>
            </w:r>
            <w:r w:rsidR="00F159CE">
              <w:rPr>
                <w:rFonts w:ascii="Century Gothic" w:hAnsi="Century Gothic"/>
                <w:i/>
              </w:rPr>
              <w:t xml:space="preserve">imported </w:t>
            </w:r>
            <w:r>
              <w:rPr>
                <w:rFonts w:ascii="Century Gothic" w:hAnsi="Century Gothic"/>
                <w:i/>
              </w:rPr>
              <w:t>syllabi</w:t>
            </w:r>
          </w:p>
        </w:tc>
      </w:tr>
      <w:tr w:rsidR="00D65D92" w14:paraId="47818AB0" w14:textId="77777777" w:rsidTr="00C205C1">
        <w:trPr>
          <w:cantSplit/>
        </w:trPr>
        <w:tc>
          <w:tcPr>
            <w:tcW w:w="3019" w:type="dxa"/>
            <w:vAlign w:val="center"/>
          </w:tcPr>
          <w:p w14:paraId="33ED3464" w14:textId="44FC37AE" w:rsidR="00D65D92" w:rsidRPr="00113AE5" w:rsidRDefault="00D65D92" w:rsidP="00E1196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ception</w:t>
            </w:r>
          </w:p>
        </w:tc>
        <w:tc>
          <w:tcPr>
            <w:tcW w:w="7771" w:type="dxa"/>
            <w:vAlign w:val="center"/>
          </w:tcPr>
          <w:p w14:paraId="28013CC5" w14:textId="6D0E7148" w:rsidR="00D65D92" w:rsidRPr="00380F5C" w:rsidRDefault="00D65D92" w:rsidP="00D65D92">
            <w:pPr>
              <w:rPr>
                <w:rFonts w:ascii="Century Gothic" w:hAnsi="Century Gothic"/>
                <w:b/>
                <w:i/>
                <w:iCs/>
              </w:rPr>
            </w:pPr>
            <w:r w:rsidRPr="00380F5C">
              <w:rPr>
                <w:rFonts w:ascii="Century Gothic" w:hAnsi="Century Gothic"/>
                <w:b/>
                <w:i/>
                <w:iCs/>
              </w:rPr>
              <w:t xml:space="preserve">Exception 1 – </w:t>
            </w:r>
            <w:r w:rsidR="00F159CE" w:rsidRPr="00380F5C">
              <w:rPr>
                <w:rFonts w:ascii="Century Gothic" w:hAnsi="Century Gothic"/>
                <w:b/>
                <w:i/>
                <w:iCs/>
              </w:rPr>
              <w:t>Network error</w:t>
            </w:r>
          </w:p>
          <w:p w14:paraId="0E847E3C" w14:textId="0872F4A4" w:rsidR="00D65D92" w:rsidRPr="00D65D92" w:rsidRDefault="00D65D92" w:rsidP="00D65D92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 xml:space="preserve">Syllabison shall </w:t>
            </w:r>
            <w:r w:rsidRPr="00D65D92">
              <w:rPr>
                <w:rFonts w:ascii="Century Gothic" w:hAnsi="Century Gothic"/>
                <w:i/>
                <w:iCs/>
              </w:rPr>
              <w:t>displays an error message explaining the err</w:t>
            </w:r>
            <w:r>
              <w:rPr>
                <w:rFonts w:ascii="Century Gothic" w:hAnsi="Century Gothic"/>
                <w:i/>
                <w:iCs/>
              </w:rPr>
              <w:t>or.</w:t>
            </w:r>
          </w:p>
          <w:p w14:paraId="2DFFC050" w14:textId="77777777" w:rsidR="00D65D92" w:rsidRPr="00277533" w:rsidRDefault="00D65D92" w:rsidP="00C205C1">
            <w:pPr>
              <w:rPr>
                <w:rFonts w:ascii="Century Gothic" w:hAnsi="Century Gothic"/>
                <w:i/>
                <w:iCs/>
              </w:rPr>
            </w:pPr>
          </w:p>
        </w:tc>
      </w:tr>
    </w:tbl>
    <w:p w14:paraId="46754745" w14:textId="77777777" w:rsidR="00D65D92" w:rsidRDefault="00D65D92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</w:p>
    <w:p w14:paraId="1932C7F6" w14:textId="0BE40A8C" w:rsidR="00AB7837" w:rsidRPr="00AB7837" w:rsidRDefault="00AB7837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  <w:r w:rsidRPr="00AB7837"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  <w:t>Scenarios</w:t>
      </w:r>
    </w:p>
    <w:p w14:paraId="4C2DF219" w14:textId="58AF2FC1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 w:rsidRPr="00AB7837">
        <w:rPr>
          <w:rFonts w:ascii="Century Gothic" w:eastAsiaTheme="minorHAnsi" w:hAnsi="Century Gothic"/>
          <w:b/>
          <w:u w:val="single"/>
        </w:rPr>
        <w:t>I successfully u</w:t>
      </w:r>
      <w:r>
        <w:rPr>
          <w:rFonts w:ascii="Century Gothic" w:eastAsiaTheme="minorHAnsi" w:hAnsi="Century Gothic"/>
          <w:b/>
          <w:u w:val="single"/>
        </w:rPr>
        <w:t>pload</w:t>
      </w:r>
      <w:r w:rsidRPr="00AB7837">
        <w:rPr>
          <w:rFonts w:ascii="Century Gothic" w:eastAsiaTheme="minorHAnsi" w:hAnsi="Century Gothic"/>
          <w:b/>
          <w:u w:val="single"/>
        </w:rPr>
        <w:t xml:space="preserve"> a</w:t>
      </w:r>
      <w:r>
        <w:rPr>
          <w:rFonts w:ascii="Century Gothic" w:eastAsiaTheme="minorHAnsi" w:hAnsi="Century Gothic"/>
          <w:b/>
          <w:u w:val="single"/>
        </w:rPr>
        <w:t xml:space="preserve"> syllabus </w:t>
      </w:r>
    </w:p>
    <w:p w14:paraId="19AD78BC" w14:textId="07654707" w:rsidR="00AB7837" w:rsidRPr="00AB7837" w:rsidRDefault="007268AC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Curriculog sends access request to syllabison</w:t>
      </w:r>
    </w:p>
    <w:p w14:paraId="59BA7C49" w14:textId="0406DD23" w:rsidR="00AB7837" w:rsidRPr="00AB7837" w:rsidRDefault="007268AC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Access is granted</w:t>
      </w:r>
    </w:p>
    <w:p w14:paraId="623EE139" w14:textId="267299F7" w:rsidR="00AB7837" w:rsidRPr="00AB7837" w:rsidRDefault="007268AC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New course syllabi is imported</w:t>
      </w:r>
    </w:p>
    <w:p w14:paraId="0F689627" w14:textId="6F72A03F" w:rsidR="00AB7837" w:rsidRPr="00AB7837" w:rsidRDefault="007268AC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The</w:t>
      </w:r>
      <w:r w:rsidR="00AB7837" w:rsidRPr="00AB7837">
        <w:rPr>
          <w:rFonts w:ascii="Century Gothic" w:eastAsiaTheme="minorHAnsi" w:hAnsi="Century Gothic"/>
        </w:rPr>
        <w:t xml:space="preserve"> </w:t>
      </w:r>
      <w:r w:rsidR="00AB7837">
        <w:rPr>
          <w:rFonts w:ascii="Century Gothic" w:eastAsiaTheme="minorHAnsi" w:hAnsi="Century Gothic"/>
        </w:rPr>
        <w:t>syllabi list</w:t>
      </w:r>
      <w:r w:rsidR="00AB7837" w:rsidRPr="00AB7837">
        <w:rPr>
          <w:rFonts w:ascii="Century Gothic" w:eastAsiaTheme="minorHAnsi" w:hAnsi="Century Gothic"/>
        </w:rPr>
        <w:t xml:space="preserve"> </w:t>
      </w:r>
      <w:r w:rsidR="00380F5C">
        <w:rPr>
          <w:rFonts w:ascii="Century Gothic" w:eastAsiaTheme="minorHAnsi" w:hAnsi="Century Gothic"/>
        </w:rPr>
        <w:t xml:space="preserve">is </w:t>
      </w:r>
      <w:r w:rsidR="00AB7837" w:rsidRPr="00AB7837">
        <w:rPr>
          <w:rFonts w:ascii="Century Gothic" w:eastAsiaTheme="minorHAnsi" w:hAnsi="Century Gothic"/>
        </w:rPr>
        <w:t>updated</w:t>
      </w:r>
    </w:p>
    <w:p w14:paraId="520EC260" w14:textId="21E13FAF" w:rsidR="007268AC" w:rsidRPr="00AB7837" w:rsidRDefault="007268AC" w:rsidP="007268AC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>
        <w:rPr>
          <w:rFonts w:ascii="Century Gothic" w:eastAsiaTheme="minorHAnsi" w:hAnsi="Century Gothic"/>
          <w:b/>
          <w:u w:val="single"/>
        </w:rPr>
        <w:t>Exception 1</w:t>
      </w:r>
    </w:p>
    <w:p w14:paraId="6540BA9F" w14:textId="19F91A01" w:rsidR="007268AC" w:rsidRPr="007268AC" w:rsidRDefault="007268AC" w:rsidP="007268AC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Curriculog sends access request to syllabison</w:t>
      </w:r>
      <w:r w:rsidRPr="00AB7837">
        <w:rPr>
          <w:rFonts w:ascii="Century Gothic" w:eastAsiaTheme="minorHAnsi" w:hAnsi="Century Gothic"/>
        </w:rPr>
        <w:t xml:space="preserve"> </w:t>
      </w:r>
    </w:p>
    <w:p w14:paraId="3F102792" w14:textId="2F92734E" w:rsidR="007268AC" w:rsidRPr="007268AC" w:rsidRDefault="007268AC" w:rsidP="007268AC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Syllabison displays a network error message</w:t>
      </w:r>
    </w:p>
    <w:p w14:paraId="0411EF26" w14:textId="70BD425E" w:rsidR="007268AC" w:rsidRPr="00AB7837" w:rsidRDefault="007268AC" w:rsidP="007268AC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Curriculog resends the access request</w:t>
      </w:r>
      <w:r w:rsidR="00EF1DAE">
        <w:rPr>
          <w:rFonts w:ascii="Century Gothic" w:eastAsiaTheme="minorHAnsi" w:hAnsi="Century Gothic"/>
        </w:rPr>
        <w:t>.</w:t>
      </w:r>
      <w:bookmarkStart w:id="0" w:name="_GoBack"/>
      <w:bookmarkEnd w:id="0"/>
    </w:p>
    <w:p w14:paraId="735F9DD8" w14:textId="205E45B7" w:rsidR="00AB7837" w:rsidRDefault="00AB7837" w:rsidP="007268AC">
      <w:pPr>
        <w:spacing w:after="160" w:line="259" w:lineRule="auto"/>
        <w:ind w:left="360"/>
        <w:contextualSpacing/>
        <w:rPr>
          <w:rFonts w:ascii="Century Gothic" w:eastAsiaTheme="minorHAnsi" w:hAnsi="Century Gothic"/>
        </w:rPr>
      </w:pPr>
    </w:p>
    <w:p w14:paraId="51043840" w14:textId="77777777" w:rsidR="00D65D92" w:rsidRDefault="00D65D92" w:rsidP="00D65D92">
      <w:pPr>
        <w:spacing w:after="160" w:line="259" w:lineRule="auto"/>
        <w:ind w:left="360"/>
        <w:contextualSpacing/>
        <w:rPr>
          <w:rFonts w:ascii="Century Gothic" w:eastAsiaTheme="minorHAnsi" w:hAnsi="Century Gothic"/>
        </w:rPr>
      </w:pPr>
    </w:p>
    <w:p w14:paraId="5A5A5B68" w14:textId="77777777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</w:rPr>
      </w:pPr>
    </w:p>
    <w:p w14:paraId="7CE6B931" w14:textId="77777777" w:rsidR="00AB7837" w:rsidRDefault="00AB7837" w:rsidP="00982A8B">
      <w:pPr>
        <w:rPr>
          <w:rFonts w:ascii="Century Gothic" w:hAnsi="Century Gothic"/>
        </w:rPr>
      </w:pPr>
    </w:p>
    <w:sectPr w:rsidR="00AB7837" w:rsidSect="001B5BFC">
      <w:headerReference w:type="default" r:id="rId10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73016" w14:textId="77777777" w:rsidR="00DE0EBA" w:rsidRDefault="00DE0EBA" w:rsidP="00E83001">
      <w:pPr>
        <w:spacing w:after="0" w:line="240" w:lineRule="auto"/>
      </w:pPr>
      <w:r>
        <w:separator/>
      </w:r>
    </w:p>
  </w:endnote>
  <w:endnote w:type="continuationSeparator" w:id="0">
    <w:p w14:paraId="0ADA5F9B" w14:textId="77777777" w:rsidR="00DE0EBA" w:rsidRDefault="00DE0EBA" w:rsidP="00E83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D1291" w14:textId="77777777" w:rsidR="00DE0EBA" w:rsidRDefault="00DE0EBA" w:rsidP="00E83001">
      <w:pPr>
        <w:spacing w:after="0" w:line="240" w:lineRule="auto"/>
      </w:pPr>
      <w:r>
        <w:separator/>
      </w:r>
    </w:p>
  </w:footnote>
  <w:footnote w:type="continuationSeparator" w:id="0">
    <w:p w14:paraId="5015D6A5" w14:textId="77777777" w:rsidR="00DE0EBA" w:rsidRDefault="00DE0EBA" w:rsidP="00E83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0784A" w14:textId="70D652A7" w:rsidR="00D563EC" w:rsidRDefault="001B5BFC">
    <w:pPr>
      <w:pStyle w:val="Header"/>
    </w:pPr>
    <w:r>
      <w:t>CSCI5200</w:t>
    </w:r>
    <w:r>
      <w:ptab w:relativeTo="margin" w:alignment="center" w:leader="none"/>
    </w:r>
    <w:r>
      <w:t>Use Case Description Template</w:t>
    </w:r>
    <w:r>
      <w:ptab w:relativeTo="margin" w:alignment="right" w:leader="none"/>
    </w:r>
    <w:r>
      <w:t>Fall 201</w:t>
    </w:r>
    <w:r w:rsidR="00380F5C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19C1"/>
    <w:multiLevelType w:val="hybridMultilevel"/>
    <w:tmpl w:val="678246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45CA9"/>
    <w:multiLevelType w:val="hybridMultilevel"/>
    <w:tmpl w:val="39281D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44454"/>
    <w:multiLevelType w:val="hybridMultilevel"/>
    <w:tmpl w:val="98DA761A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AA938CD"/>
    <w:multiLevelType w:val="hybridMultilevel"/>
    <w:tmpl w:val="7122BB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36073"/>
    <w:multiLevelType w:val="hybridMultilevel"/>
    <w:tmpl w:val="BD8A01A2"/>
    <w:lvl w:ilvl="0" w:tplc="DB0609F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0277CD"/>
    <w:multiLevelType w:val="hybridMultilevel"/>
    <w:tmpl w:val="D146EB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58705ADE">
      <w:start w:val="1"/>
      <w:numFmt w:val="lowerLetter"/>
      <w:lvlText w:val="%2."/>
      <w:lvlJc w:val="left"/>
      <w:pPr>
        <w:ind w:left="1080" w:hanging="360"/>
      </w:pPr>
      <w:rPr>
        <w:rFonts w:ascii="Consolas" w:hAnsi="Consolas" w:cs="Consola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62CDA"/>
    <w:multiLevelType w:val="hybridMultilevel"/>
    <w:tmpl w:val="D5E4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0436B"/>
    <w:multiLevelType w:val="hybridMultilevel"/>
    <w:tmpl w:val="24121CD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E5672F"/>
    <w:multiLevelType w:val="hybridMultilevel"/>
    <w:tmpl w:val="78E678C8"/>
    <w:lvl w:ilvl="0" w:tplc="272E94D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F11C52"/>
    <w:multiLevelType w:val="hybridMultilevel"/>
    <w:tmpl w:val="ABA0B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1E45656">
      <w:start w:val="1"/>
      <w:numFmt w:val="lowerLetter"/>
      <w:lvlText w:val="%2."/>
      <w:lvlJc w:val="left"/>
      <w:pPr>
        <w:ind w:left="1080" w:hanging="360"/>
      </w:pPr>
      <w:rPr>
        <w:rFonts w:ascii="Century Gothic" w:hAnsi="Century Gothic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B453BB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0269E1"/>
    <w:multiLevelType w:val="hybridMultilevel"/>
    <w:tmpl w:val="659C8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573B0"/>
    <w:multiLevelType w:val="hybridMultilevel"/>
    <w:tmpl w:val="E362E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91523F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C01E7F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4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60F4597"/>
    <w:multiLevelType w:val="hybridMultilevel"/>
    <w:tmpl w:val="FF54C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3715D8"/>
    <w:multiLevelType w:val="hybridMultilevel"/>
    <w:tmpl w:val="6F1E70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17">
      <w:start w:val="1"/>
      <w:numFmt w:val="lowerLetter"/>
      <w:lvlText w:val="%4)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4B1489"/>
    <w:multiLevelType w:val="hybridMultilevel"/>
    <w:tmpl w:val="25CEA6E4"/>
    <w:lvl w:ilvl="0" w:tplc="FCBE9A2E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66B596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DA02BA4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86E2E44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CEB102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52491A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FB807AA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A70363E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FA0A7F6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2D636C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F050B02"/>
    <w:multiLevelType w:val="hybridMultilevel"/>
    <w:tmpl w:val="116A8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1602C"/>
    <w:multiLevelType w:val="hybridMultilevel"/>
    <w:tmpl w:val="9E549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FA74DCA"/>
    <w:multiLevelType w:val="hybridMultilevel"/>
    <w:tmpl w:val="1ADA8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B366E6"/>
    <w:multiLevelType w:val="hybridMultilevel"/>
    <w:tmpl w:val="57C6CD76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5F5E55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5745603"/>
    <w:multiLevelType w:val="hybridMultilevel"/>
    <w:tmpl w:val="FB1E6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BF01F82"/>
    <w:multiLevelType w:val="hybridMultilevel"/>
    <w:tmpl w:val="E6C4AF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DAA551E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046ACE"/>
    <w:multiLevelType w:val="hybridMultilevel"/>
    <w:tmpl w:val="7A00DF0E"/>
    <w:lvl w:ilvl="0" w:tplc="C680B5D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EED4C38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870DC6"/>
    <w:multiLevelType w:val="hybridMultilevel"/>
    <w:tmpl w:val="F0E62C7E"/>
    <w:lvl w:ilvl="0" w:tplc="5ACCDA0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B037B80"/>
    <w:multiLevelType w:val="hybridMultilevel"/>
    <w:tmpl w:val="24342F92"/>
    <w:lvl w:ilvl="0" w:tplc="4A0E52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F192717"/>
    <w:multiLevelType w:val="hybridMultilevel"/>
    <w:tmpl w:val="A380D3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27D512F"/>
    <w:multiLevelType w:val="hybridMultilevel"/>
    <w:tmpl w:val="657CCEF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32F71C7"/>
    <w:multiLevelType w:val="hybridMultilevel"/>
    <w:tmpl w:val="A84E4C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3B917E2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E4223D"/>
    <w:multiLevelType w:val="hybridMultilevel"/>
    <w:tmpl w:val="23280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47722BA"/>
    <w:multiLevelType w:val="hybridMultilevel"/>
    <w:tmpl w:val="DD2EE9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D234E9D"/>
    <w:multiLevelType w:val="hybridMultilevel"/>
    <w:tmpl w:val="2CA4DF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889257C"/>
    <w:multiLevelType w:val="hybridMultilevel"/>
    <w:tmpl w:val="36C475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09462E"/>
    <w:multiLevelType w:val="hybridMultilevel"/>
    <w:tmpl w:val="30602FEA"/>
    <w:lvl w:ilvl="0" w:tplc="9696A2F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30AD0"/>
    <w:multiLevelType w:val="hybridMultilevel"/>
    <w:tmpl w:val="F8EAC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0012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7A70C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95E6F6F"/>
    <w:multiLevelType w:val="hybridMultilevel"/>
    <w:tmpl w:val="7AB05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5C0BE4"/>
    <w:multiLevelType w:val="hybridMultilevel"/>
    <w:tmpl w:val="44E43D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3"/>
  </w:num>
  <w:num w:numId="3">
    <w:abstractNumId w:val="26"/>
  </w:num>
  <w:num w:numId="4">
    <w:abstractNumId w:val="23"/>
  </w:num>
  <w:num w:numId="5">
    <w:abstractNumId w:val="7"/>
  </w:num>
  <w:num w:numId="6">
    <w:abstractNumId w:val="34"/>
  </w:num>
  <w:num w:numId="7">
    <w:abstractNumId w:val="30"/>
  </w:num>
  <w:num w:numId="8">
    <w:abstractNumId w:val="0"/>
  </w:num>
  <w:num w:numId="9">
    <w:abstractNumId w:val="28"/>
  </w:num>
  <w:num w:numId="10">
    <w:abstractNumId w:val="9"/>
  </w:num>
  <w:num w:numId="11">
    <w:abstractNumId w:val="8"/>
  </w:num>
  <w:num w:numId="12">
    <w:abstractNumId w:val="17"/>
  </w:num>
  <w:num w:numId="13">
    <w:abstractNumId w:val="36"/>
  </w:num>
  <w:num w:numId="14">
    <w:abstractNumId w:val="14"/>
  </w:num>
  <w:num w:numId="15">
    <w:abstractNumId w:val="3"/>
  </w:num>
  <w:num w:numId="16">
    <w:abstractNumId w:val="1"/>
  </w:num>
  <w:num w:numId="17">
    <w:abstractNumId w:val="4"/>
  </w:num>
  <w:num w:numId="18">
    <w:abstractNumId w:val="38"/>
  </w:num>
  <w:num w:numId="19">
    <w:abstractNumId w:val="44"/>
  </w:num>
  <w:num w:numId="20">
    <w:abstractNumId w:val="13"/>
  </w:num>
  <w:num w:numId="21">
    <w:abstractNumId w:val="41"/>
  </w:num>
  <w:num w:numId="22">
    <w:abstractNumId w:val="10"/>
  </w:num>
  <w:num w:numId="23">
    <w:abstractNumId w:val="2"/>
  </w:num>
  <w:num w:numId="24">
    <w:abstractNumId w:val="27"/>
  </w:num>
  <w:num w:numId="25">
    <w:abstractNumId w:val="24"/>
  </w:num>
  <w:num w:numId="26">
    <w:abstractNumId w:val="31"/>
  </w:num>
  <w:num w:numId="27">
    <w:abstractNumId w:val="29"/>
  </w:num>
  <w:num w:numId="28">
    <w:abstractNumId w:val="39"/>
  </w:num>
  <w:num w:numId="29">
    <w:abstractNumId w:val="32"/>
  </w:num>
  <w:num w:numId="30">
    <w:abstractNumId w:val="21"/>
  </w:num>
  <w:num w:numId="31">
    <w:abstractNumId w:val="25"/>
  </w:num>
  <w:num w:numId="32">
    <w:abstractNumId w:val="35"/>
  </w:num>
  <w:num w:numId="33">
    <w:abstractNumId w:val="45"/>
  </w:num>
  <w:num w:numId="34">
    <w:abstractNumId w:val="37"/>
  </w:num>
  <w:num w:numId="35">
    <w:abstractNumId w:val="12"/>
  </w:num>
  <w:num w:numId="36">
    <w:abstractNumId w:val="40"/>
  </w:num>
  <w:num w:numId="37">
    <w:abstractNumId w:val="20"/>
  </w:num>
  <w:num w:numId="38">
    <w:abstractNumId w:val="22"/>
  </w:num>
  <w:num w:numId="39">
    <w:abstractNumId w:val="16"/>
  </w:num>
  <w:num w:numId="40">
    <w:abstractNumId w:val="19"/>
  </w:num>
  <w:num w:numId="41">
    <w:abstractNumId w:val="6"/>
  </w:num>
  <w:num w:numId="42">
    <w:abstractNumId w:val="42"/>
  </w:num>
  <w:num w:numId="43">
    <w:abstractNumId w:val="15"/>
  </w:num>
  <w:num w:numId="44">
    <w:abstractNumId w:val="43"/>
  </w:num>
  <w:num w:numId="45">
    <w:abstractNumId w:val="18"/>
  </w:num>
  <w:num w:numId="46">
    <w:abstractNumId w:val="1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ExNDIzM7MwszBX0lEKTi0uzszPAykwrgUA91zLhSwAAAA="/>
  </w:docVars>
  <w:rsids>
    <w:rsidRoot w:val="00E83001"/>
    <w:rsid w:val="00005C80"/>
    <w:rsid w:val="00010F8C"/>
    <w:rsid w:val="0001356C"/>
    <w:rsid w:val="000164A1"/>
    <w:rsid w:val="00022FDD"/>
    <w:rsid w:val="00026F5D"/>
    <w:rsid w:val="00035C73"/>
    <w:rsid w:val="000460F1"/>
    <w:rsid w:val="000505F9"/>
    <w:rsid w:val="00054BF3"/>
    <w:rsid w:val="00056D01"/>
    <w:rsid w:val="00082919"/>
    <w:rsid w:val="000834FF"/>
    <w:rsid w:val="00085CE3"/>
    <w:rsid w:val="000861BC"/>
    <w:rsid w:val="00091115"/>
    <w:rsid w:val="0009512C"/>
    <w:rsid w:val="000A341D"/>
    <w:rsid w:val="000A64E5"/>
    <w:rsid w:val="000B528B"/>
    <w:rsid w:val="000D5EB8"/>
    <w:rsid w:val="000D63BD"/>
    <w:rsid w:val="001033DE"/>
    <w:rsid w:val="00107674"/>
    <w:rsid w:val="0011071E"/>
    <w:rsid w:val="00113AE5"/>
    <w:rsid w:val="001164CF"/>
    <w:rsid w:val="00130ADC"/>
    <w:rsid w:val="001467F9"/>
    <w:rsid w:val="00146BE9"/>
    <w:rsid w:val="001479BE"/>
    <w:rsid w:val="00154287"/>
    <w:rsid w:val="00154967"/>
    <w:rsid w:val="001664D8"/>
    <w:rsid w:val="00167702"/>
    <w:rsid w:val="00171CFD"/>
    <w:rsid w:val="00172BDB"/>
    <w:rsid w:val="00176588"/>
    <w:rsid w:val="001765F4"/>
    <w:rsid w:val="00182DF7"/>
    <w:rsid w:val="001840AE"/>
    <w:rsid w:val="00186D3A"/>
    <w:rsid w:val="0019608B"/>
    <w:rsid w:val="001B5BFC"/>
    <w:rsid w:val="001B7038"/>
    <w:rsid w:val="001C3430"/>
    <w:rsid w:val="001D40A0"/>
    <w:rsid w:val="001F0DD8"/>
    <w:rsid w:val="001F76D7"/>
    <w:rsid w:val="00204668"/>
    <w:rsid w:val="00214D3A"/>
    <w:rsid w:val="00222958"/>
    <w:rsid w:val="00225FE1"/>
    <w:rsid w:val="0024322F"/>
    <w:rsid w:val="00252C64"/>
    <w:rsid w:val="0025766B"/>
    <w:rsid w:val="002700F9"/>
    <w:rsid w:val="00272A7B"/>
    <w:rsid w:val="00274B61"/>
    <w:rsid w:val="00277533"/>
    <w:rsid w:val="00283667"/>
    <w:rsid w:val="00283ABB"/>
    <w:rsid w:val="00293527"/>
    <w:rsid w:val="002A523D"/>
    <w:rsid w:val="002C0165"/>
    <w:rsid w:val="002C20C8"/>
    <w:rsid w:val="002D390A"/>
    <w:rsid w:val="002D43A3"/>
    <w:rsid w:val="002D7E0A"/>
    <w:rsid w:val="002D7E4A"/>
    <w:rsid w:val="002E0D09"/>
    <w:rsid w:val="002F6808"/>
    <w:rsid w:val="0030234C"/>
    <w:rsid w:val="003142AE"/>
    <w:rsid w:val="00327BE7"/>
    <w:rsid w:val="003308C9"/>
    <w:rsid w:val="00331F6A"/>
    <w:rsid w:val="00350DD3"/>
    <w:rsid w:val="0035329B"/>
    <w:rsid w:val="00354061"/>
    <w:rsid w:val="0037337E"/>
    <w:rsid w:val="003757B8"/>
    <w:rsid w:val="00380F5C"/>
    <w:rsid w:val="00392C64"/>
    <w:rsid w:val="00393145"/>
    <w:rsid w:val="0039370D"/>
    <w:rsid w:val="003A4DC8"/>
    <w:rsid w:val="003B0BA5"/>
    <w:rsid w:val="003B2CEE"/>
    <w:rsid w:val="003C79BE"/>
    <w:rsid w:val="003E281B"/>
    <w:rsid w:val="0040346A"/>
    <w:rsid w:val="00406981"/>
    <w:rsid w:val="0041682A"/>
    <w:rsid w:val="004340A8"/>
    <w:rsid w:val="00435287"/>
    <w:rsid w:val="00437E8E"/>
    <w:rsid w:val="00450BAD"/>
    <w:rsid w:val="00453CFD"/>
    <w:rsid w:val="0045799A"/>
    <w:rsid w:val="004717EE"/>
    <w:rsid w:val="00474ED7"/>
    <w:rsid w:val="00480607"/>
    <w:rsid w:val="004834F6"/>
    <w:rsid w:val="004868DB"/>
    <w:rsid w:val="004902B3"/>
    <w:rsid w:val="004913F8"/>
    <w:rsid w:val="004A1B74"/>
    <w:rsid w:val="004A4DFD"/>
    <w:rsid w:val="004B134B"/>
    <w:rsid w:val="004B7589"/>
    <w:rsid w:val="004D79D0"/>
    <w:rsid w:val="004E0568"/>
    <w:rsid w:val="004E139F"/>
    <w:rsid w:val="004F3832"/>
    <w:rsid w:val="004F7A01"/>
    <w:rsid w:val="005151F4"/>
    <w:rsid w:val="00521844"/>
    <w:rsid w:val="00535693"/>
    <w:rsid w:val="00535E5F"/>
    <w:rsid w:val="0055219E"/>
    <w:rsid w:val="00555A71"/>
    <w:rsid w:val="00573013"/>
    <w:rsid w:val="00584C05"/>
    <w:rsid w:val="00585ED5"/>
    <w:rsid w:val="00591A0F"/>
    <w:rsid w:val="005940FD"/>
    <w:rsid w:val="005956DA"/>
    <w:rsid w:val="005A4D55"/>
    <w:rsid w:val="005B4270"/>
    <w:rsid w:val="005B58D2"/>
    <w:rsid w:val="005B6DA7"/>
    <w:rsid w:val="005C310A"/>
    <w:rsid w:val="005D6D6F"/>
    <w:rsid w:val="005F516F"/>
    <w:rsid w:val="00615C12"/>
    <w:rsid w:val="00637434"/>
    <w:rsid w:val="00642A48"/>
    <w:rsid w:val="00647D76"/>
    <w:rsid w:val="006512F8"/>
    <w:rsid w:val="006515CA"/>
    <w:rsid w:val="00662170"/>
    <w:rsid w:val="006638E1"/>
    <w:rsid w:val="00664CB0"/>
    <w:rsid w:val="00667D90"/>
    <w:rsid w:val="0068387B"/>
    <w:rsid w:val="00691FBD"/>
    <w:rsid w:val="00697140"/>
    <w:rsid w:val="006A02BD"/>
    <w:rsid w:val="006A4AA5"/>
    <w:rsid w:val="006A4F35"/>
    <w:rsid w:val="006A7BE1"/>
    <w:rsid w:val="006B58DE"/>
    <w:rsid w:val="006B7FBC"/>
    <w:rsid w:val="006C0166"/>
    <w:rsid w:val="006C3846"/>
    <w:rsid w:val="006C45EF"/>
    <w:rsid w:val="006C71BC"/>
    <w:rsid w:val="006D50D2"/>
    <w:rsid w:val="006D52CD"/>
    <w:rsid w:val="006D61C1"/>
    <w:rsid w:val="006D734F"/>
    <w:rsid w:val="006D7C2E"/>
    <w:rsid w:val="006E5686"/>
    <w:rsid w:val="0070498A"/>
    <w:rsid w:val="007268AC"/>
    <w:rsid w:val="0073041A"/>
    <w:rsid w:val="00735AE6"/>
    <w:rsid w:val="007506D2"/>
    <w:rsid w:val="00761C26"/>
    <w:rsid w:val="007637B9"/>
    <w:rsid w:val="0077056C"/>
    <w:rsid w:val="007740A5"/>
    <w:rsid w:val="00783E2C"/>
    <w:rsid w:val="00790B2F"/>
    <w:rsid w:val="00793C8D"/>
    <w:rsid w:val="007A0C50"/>
    <w:rsid w:val="007A318C"/>
    <w:rsid w:val="007A7E18"/>
    <w:rsid w:val="007B2676"/>
    <w:rsid w:val="007C2955"/>
    <w:rsid w:val="007C2AEA"/>
    <w:rsid w:val="007D72ED"/>
    <w:rsid w:val="007E5010"/>
    <w:rsid w:val="007E6204"/>
    <w:rsid w:val="0080199D"/>
    <w:rsid w:val="0080334D"/>
    <w:rsid w:val="008041DB"/>
    <w:rsid w:val="00805496"/>
    <w:rsid w:val="00810A75"/>
    <w:rsid w:val="0081776F"/>
    <w:rsid w:val="008231F5"/>
    <w:rsid w:val="00841477"/>
    <w:rsid w:val="00857793"/>
    <w:rsid w:val="008628D5"/>
    <w:rsid w:val="00864818"/>
    <w:rsid w:val="00873A46"/>
    <w:rsid w:val="008A1DEA"/>
    <w:rsid w:val="008A1F57"/>
    <w:rsid w:val="008A2BD4"/>
    <w:rsid w:val="008A5762"/>
    <w:rsid w:val="008B3369"/>
    <w:rsid w:val="008B46AC"/>
    <w:rsid w:val="008B60DC"/>
    <w:rsid w:val="008B68D0"/>
    <w:rsid w:val="008C0645"/>
    <w:rsid w:val="008C6461"/>
    <w:rsid w:val="008D1591"/>
    <w:rsid w:val="008D2BE4"/>
    <w:rsid w:val="008F39C1"/>
    <w:rsid w:val="00900097"/>
    <w:rsid w:val="009015F7"/>
    <w:rsid w:val="009032DB"/>
    <w:rsid w:val="009109CE"/>
    <w:rsid w:val="009344C9"/>
    <w:rsid w:val="009362F8"/>
    <w:rsid w:val="009401E6"/>
    <w:rsid w:val="009415DB"/>
    <w:rsid w:val="00941EB6"/>
    <w:rsid w:val="00941EC7"/>
    <w:rsid w:val="0096494C"/>
    <w:rsid w:val="0096496C"/>
    <w:rsid w:val="009672FE"/>
    <w:rsid w:val="00974E8E"/>
    <w:rsid w:val="00975929"/>
    <w:rsid w:val="00982A8B"/>
    <w:rsid w:val="00993B8E"/>
    <w:rsid w:val="009950A9"/>
    <w:rsid w:val="009A5FCC"/>
    <w:rsid w:val="009B0B47"/>
    <w:rsid w:val="009B290F"/>
    <w:rsid w:val="009C09F3"/>
    <w:rsid w:val="009D2171"/>
    <w:rsid w:val="009F2DC4"/>
    <w:rsid w:val="009F41F0"/>
    <w:rsid w:val="009F6334"/>
    <w:rsid w:val="00A0316A"/>
    <w:rsid w:val="00A10E95"/>
    <w:rsid w:val="00A12C62"/>
    <w:rsid w:val="00A23580"/>
    <w:rsid w:val="00A26303"/>
    <w:rsid w:val="00A33034"/>
    <w:rsid w:val="00A36767"/>
    <w:rsid w:val="00A51C25"/>
    <w:rsid w:val="00A53B29"/>
    <w:rsid w:val="00A605FA"/>
    <w:rsid w:val="00A65372"/>
    <w:rsid w:val="00A67233"/>
    <w:rsid w:val="00A749F9"/>
    <w:rsid w:val="00A91E83"/>
    <w:rsid w:val="00A95F82"/>
    <w:rsid w:val="00AA04ED"/>
    <w:rsid w:val="00AA21E4"/>
    <w:rsid w:val="00AB4566"/>
    <w:rsid w:val="00AB7837"/>
    <w:rsid w:val="00AC4598"/>
    <w:rsid w:val="00AC5CC2"/>
    <w:rsid w:val="00AD2418"/>
    <w:rsid w:val="00AE37A1"/>
    <w:rsid w:val="00B12F84"/>
    <w:rsid w:val="00B21A5E"/>
    <w:rsid w:val="00B241AD"/>
    <w:rsid w:val="00B32E8C"/>
    <w:rsid w:val="00B35682"/>
    <w:rsid w:val="00B37262"/>
    <w:rsid w:val="00B44982"/>
    <w:rsid w:val="00B6141E"/>
    <w:rsid w:val="00B61B43"/>
    <w:rsid w:val="00B6381F"/>
    <w:rsid w:val="00B70F8B"/>
    <w:rsid w:val="00B72210"/>
    <w:rsid w:val="00B8051E"/>
    <w:rsid w:val="00B97650"/>
    <w:rsid w:val="00BA3265"/>
    <w:rsid w:val="00BA57EE"/>
    <w:rsid w:val="00BA5EA9"/>
    <w:rsid w:val="00BA60AE"/>
    <w:rsid w:val="00BB0D22"/>
    <w:rsid w:val="00BB3836"/>
    <w:rsid w:val="00BC0CA0"/>
    <w:rsid w:val="00BC432F"/>
    <w:rsid w:val="00BE77C7"/>
    <w:rsid w:val="00C02AD7"/>
    <w:rsid w:val="00C13CDF"/>
    <w:rsid w:val="00C17FE0"/>
    <w:rsid w:val="00C205C1"/>
    <w:rsid w:val="00C21B59"/>
    <w:rsid w:val="00C32E5F"/>
    <w:rsid w:val="00C3713A"/>
    <w:rsid w:val="00C40A0D"/>
    <w:rsid w:val="00C42804"/>
    <w:rsid w:val="00C449D7"/>
    <w:rsid w:val="00C57685"/>
    <w:rsid w:val="00C64D7D"/>
    <w:rsid w:val="00C6666E"/>
    <w:rsid w:val="00C747BC"/>
    <w:rsid w:val="00C75F7A"/>
    <w:rsid w:val="00CA2BA2"/>
    <w:rsid w:val="00CA7016"/>
    <w:rsid w:val="00CD32CE"/>
    <w:rsid w:val="00CD6124"/>
    <w:rsid w:val="00CE3EA9"/>
    <w:rsid w:val="00CE560D"/>
    <w:rsid w:val="00CE6AD3"/>
    <w:rsid w:val="00CE72B1"/>
    <w:rsid w:val="00CF056E"/>
    <w:rsid w:val="00CF130B"/>
    <w:rsid w:val="00CF3914"/>
    <w:rsid w:val="00CF4A4B"/>
    <w:rsid w:val="00D042C3"/>
    <w:rsid w:val="00D103F0"/>
    <w:rsid w:val="00D10766"/>
    <w:rsid w:val="00D10F18"/>
    <w:rsid w:val="00D24C78"/>
    <w:rsid w:val="00D41B8F"/>
    <w:rsid w:val="00D438E9"/>
    <w:rsid w:val="00D563EC"/>
    <w:rsid w:val="00D600A2"/>
    <w:rsid w:val="00D65D92"/>
    <w:rsid w:val="00D70398"/>
    <w:rsid w:val="00D73286"/>
    <w:rsid w:val="00D83900"/>
    <w:rsid w:val="00D845EC"/>
    <w:rsid w:val="00D8470C"/>
    <w:rsid w:val="00D8602E"/>
    <w:rsid w:val="00D936A1"/>
    <w:rsid w:val="00DC543C"/>
    <w:rsid w:val="00DC5CE3"/>
    <w:rsid w:val="00DC5DD6"/>
    <w:rsid w:val="00DE0EBA"/>
    <w:rsid w:val="00DF0CD1"/>
    <w:rsid w:val="00DF1A46"/>
    <w:rsid w:val="00E10164"/>
    <w:rsid w:val="00E11962"/>
    <w:rsid w:val="00E131D0"/>
    <w:rsid w:val="00E171E4"/>
    <w:rsid w:val="00E1721D"/>
    <w:rsid w:val="00E2044D"/>
    <w:rsid w:val="00E25100"/>
    <w:rsid w:val="00E258D8"/>
    <w:rsid w:val="00E34468"/>
    <w:rsid w:val="00E541A6"/>
    <w:rsid w:val="00E64AA7"/>
    <w:rsid w:val="00E715B8"/>
    <w:rsid w:val="00E76BC6"/>
    <w:rsid w:val="00E83001"/>
    <w:rsid w:val="00E92F5D"/>
    <w:rsid w:val="00E966AA"/>
    <w:rsid w:val="00EB19F1"/>
    <w:rsid w:val="00EE7AFC"/>
    <w:rsid w:val="00EF1DAE"/>
    <w:rsid w:val="00EF35B6"/>
    <w:rsid w:val="00EF4C57"/>
    <w:rsid w:val="00F00E09"/>
    <w:rsid w:val="00F0558D"/>
    <w:rsid w:val="00F132E8"/>
    <w:rsid w:val="00F159CE"/>
    <w:rsid w:val="00F15C0C"/>
    <w:rsid w:val="00F220F5"/>
    <w:rsid w:val="00F2269B"/>
    <w:rsid w:val="00F3225C"/>
    <w:rsid w:val="00F32864"/>
    <w:rsid w:val="00F37ACC"/>
    <w:rsid w:val="00F4053E"/>
    <w:rsid w:val="00F449D3"/>
    <w:rsid w:val="00F5101A"/>
    <w:rsid w:val="00F51214"/>
    <w:rsid w:val="00F6172F"/>
    <w:rsid w:val="00F660EE"/>
    <w:rsid w:val="00F67A3C"/>
    <w:rsid w:val="00F71131"/>
    <w:rsid w:val="00F75046"/>
    <w:rsid w:val="00F800E1"/>
    <w:rsid w:val="00F80269"/>
    <w:rsid w:val="00F8338B"/>
    <w:rsid w:val="00F83FE6"/>
    <w:rsid w:val="00F84CAA"/>
    <w:rsid w:val="00F859D1"/>
    <w:rsid w:val="00F9025A"/>
    <w:rsid w:val="00F97441"/>
    <w:rsid w:val="00FC0F4A"/>
    <w:rsid w:val="00FC1871"/>
    <w:rsid w:val="00FC6894"/>
    <w:rsid w:val="00FC6CE0"/>
    <w:rsid w:val="00FD006C"/>
    <w:rsid w:val="00FD15F9"/>
    <w:rsid w:val="00FD3197"/>
    <w:rsid w:val="00FD73D8"/>
    <w:rsid w:val="00FE78B6"/>
    <w:rsid w:val="00FF2F32"/>
    <w:rsid w:val="00FF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46710"/>
  <w15:docId w15:val="{1EE54E11-90C6-40FF-99BB-6A71F7BF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58D8"/>
  </w:style>
  <w:style w:type="paragraph" w:styleId="Heading1">
    <w:name w:val="heading 1"/>
    <w:basedOn w:val="Normal"/>
    <w:next w:val="Normal"/>
    <w:link w:val="Heading1Char"/>
    <w:uiPriority w:val="9"/>
    <w:qFormat/>
    <w:rsid w:val="00172BD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001"/>
  </w:style>
  <w:style w:type="paragraph" w:styleId="Footer">
    <w:name w:val="footer"/>
    <w:basedOn w:val="Normal"/>
    <w:link w:val="Foot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001"/>
  </w:style>
  <w:style w:type="paragraph" w:styleId="BalloonText">
    <w:name w:val="Balloon Text"/>
    <w:basedOn w:val="Normal"/>
    <w:link w:val="BalloonTextChar"/>
    <w:uiPriority w:val="99"/>
    <w:semiHidden/>
    <w:unhideWhenUsed/>
    <w:rsid w:val="00E83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2B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E83001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E8300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0F8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2B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64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3C8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1B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4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994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9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FD00E4-5332-4B00-923D-88B103D5A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 Template</vt:lpstr>
    </vt:vector>
  </TitlesOfParts>
  <Company>ETSU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Template</dc:title>
  <dc:creator>Jeff Roach</dc:creator>
  <cp:lastModifiedBy>Chiamaka Chukwuemeka</cp:lastModifiedBy>
  <cp:revision>5</cp:revision>
  <cp:lastPrinted>2014-03-26T12:48:00Z</cp:lastPrinted>
  <dcterms:created xsi:type="dcterms:W3CDTF">2019-11-12T07:44:00Z</dcterms:created>
  <dcterms:modified xsi:type="dcterms:W3CDTF">2019-11-12T07:50:00Z</dcterms:modified>
</cp:coreProperties>
</file>